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6dc4674cf72d69e6f5497c66da1ceb61ef06448"/>
    <w:p>
      <w:pPr>
        <w:pStyle w:val="Heading1"/>
      </w:pPr>
      <w:r>
        <w:t xml:space="preserve">INTERNATIONAL CHEMIST INTERNSHIP APPLICATION</w:t>
      </w:r>
    </w:p>
    <w:p>
      <w:pPr>
        <w:pStyle w:val="FirstParagraph"/>
      </w:pPr>
      <w:r>
        <w:t xml:space="preserve">A Comprehensive Internship Application Letter for a Chemist Position in New Zealand Wellington</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Wellington Regional Office</w:t>
      </w:r>
    </w:p>
    <w:p>
      <w:pPr>
        <w:pStyle w:val="BodyText"/>
      </w:pPr>
      <w:r>
        <w:t xml:space="preserve">New Zealand Wellington, [Postal Code]</w:t>
      </w:r>
    </w:p>
    <w:bookmarkStart w:id="21" w:name="Xa409c724fdf10f1d7b863df798261a30259ed7b"/>
    <w:p>
      <w:pPr>
        <w:pStyle w:val="Heading2"/>
      </w:pPr>
      <w:r>
        <w:t xml:space="preserve">Subject: Application for Chemistry Internship Position</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Chemist Intern position within your esteemed organization in New Zealand Wellington. As a highly motivated chemistry graduate with a deep commitment to scientific innovation, I am eager to contribute my analytical skills and academic rigor to your team while immersing myself in New Zealand's dynamic research environment. My academic foundation, laboratory experience, and unwavering dedication to sustainable chemical practices align precisely with the mission of leading Wellington-based scientific institutions.</w:t>
      </w:r>
    </w:p>
    <w:p>
      <w:pPr>
        <w:pStyle w:val="BodyText"/>
      </w:pPr>
      <w:r>
        <w:t xml:space="preserve">Having completed my Bachelor of Science in Chemistry at [Your University], I have developed comprehensive expertise across analytical chemistry, organic synthesis, and environmental toxicology—skills directly transferable to the challenges facing New Zealand's pharmaceutical and environmental sectors. My undergraduate thesis on "Sustainable Extraction Methods for Native Plant Compounds" involved advanced HPLC-MS analysis of endemic flora in the Wellington region, demonstrating my ability to conduct meticulous research within local ecological contexts. This project not only honed my technical proficiency with chromatography systems but also cultivated a profound appreciation for New Zealand's unique biodiversity—a critical consideration for any Chemist operating in this geographically distinct environment.</w:t>
      </w:r>
    </w:p>
    <w:p>
      <w:pPr>
        <w:pStyle w:val="BodyText"/>
      </w:pPr>
      <w:r>
        <w:t xml:space="preserve">During my academic tenure, I consistently ranked in the top 10% of my cohort while maintaining a perfect safety record across all laboratory settings. My hands-on experience includes proficiency with FTIR spectrometers, GC-MS systems, and EPA-compliant water analysis protocols—techniques critical for New Zealand's stringent environmental regulations. Crucially, I've completed mandatory NZQA-approved workplace safety training (including Chemical Handling Certifications) and understand the importance of aligning scientific practices with the Health and Safety at Work Act 2015. This knowledge is indispensable for any</w:t>
      </w:r>
      <w:r>
        <w:t xml:space="preserve"> </w:t>
      </w:r>
      <w:r>
        <w:rPr>
          <w:bCs/>
          <w:b/>
        </w:rPr>
        <w:t xml:space="preserve">Chemist</w:t>
      </w:r>
      <w:r>
        <w:t xml:space="preserve"> </w:t>
      </w:r>
      <w:r>
        <w:t xml:space="preserve">seeking to contribute safely within New Zealand Wellington's regulated laboratory spaces.</w:t>
      </w:r>
    </w:p>
    <w:p>
      <w:pPr>
        <w:pStyle w:val="BodyText"/>
      </w:pPr>
      <w:r>
        <w:t xml:space="preserve">I am particularly drawn to your organization's pioneering work in green chemistry initiatives, such as the development of biodegradable packaging solutions for local agricultural exporters—a project directly resonating with my passion for sustainable chemical innovation. The opportunity to collaborate with your team while learning from New Zealand Wellington's leading scientific minds represents an unparalleled professional catalyst. Having visited the Wellington BioSciences campus and attended your recent seminar on "Chemical Solutions for Coastal Ecosystem Conservation," I've become deeply impressed by your commitment to community-driven science, which mirrors my own ethical approach to chemical research.</w:t>
      </w:r>
    </w:p>
    <w:p>
      <w:pPr>
        <w:pStyle w:val="BodyText"/>
      </w:pPr>
      <w:r>
        <w:t xml:space="preserve">What truly distinguishes this</w:t>
      </w:r>
      <w:r>
        <w:t xml:space="preserve"> </w:t>
      </w:r>
      <w:r>
        <w:rPr>
          <w:bCs/>
          <w:b/>
        </w:rPr>
        <w:t xml:space="preserve">Internship Application Letter</w:t>
      </w:r>
      <w:r>
        <w:t xml:space="preserve"> </w:t>
      </w:r>
      <w:r>
        <w:t xml:space="preserve">is my proactive understanding of New Zealand's unique scientific landscape. Unlike generic applications, I recognize that Wellington serves as New Zealand's scientific and governmental hub—home to the Ministry for Primary Industries, GNS Science, and numerous biotech startups focused on sustainable resource management. My research on Wellington's regional water quality challenges has positioned me to immediately contribute to your environmental monitoring projects while learning from local experts who understand our region's specific needs. I am eager to apply my skills within this distinctive ecosystem where scientific innovation directly impacts national policy and community well-being.</w:t>
      </w:r>
    </w:p>
    <w:p>
      <w:pPr>
        <w:pStyle w:val="BodyText"/>
      </w:pPr>
      <w:r>
        <w:t xml:space="preserve">My adaptability extends beyond technical competence. Having recently completed a 3-month language immersion program in Wellington's multicultural environment, I now fluently navigate both professional settings and community interactions. This cultural integration allows me to collaborate effectively with diverse teams—from Māori iwi scientists at Te Pūnaha Matatini research centers to international biotech partners—ensuring my contributions align with New Zealand's collaborative scientific ethos. As a future Chemist, I understand that innovation in</w:t>
      </w:r>
      <w:r>
        <w:t xml:space="preserve"> </w:t>
      </w:r>
      <w:r>
        <w:rPr>
          <w:bCs/>
          <w:b/>
        </w:rPr>
        <w:t xml:space="preserve">New Zealand Wellington</w:t>
      </w:r>
      <w:r>
        <w:t xml:space="preserve"> </w:t>
      </w:r>
      <w:r>
        <w:t xml:space="preserve">requires respect for both cutting-edge science and local knowledge systems.</w:t>
      </w:r>
    </w:p>
    <w:p>
      <w:pPr>
        <w:pStyle w:val="BodyText"/>
      </w:pPr>
      <w:r>
        <w:t xml:space="preserve">I have carefully reviewed your organization's recent publications on nanomaterial applications in agricultural pest control—a field where my thesis on plant-based biopesticides provides direct relevance. My laboratory experience with nanoemulsion formulation, coupled with proficiency in data analysis software (OriginLab, ChemDraw), positions me to immediately support your current projects while learning from your esteemed team. I am particularly excited about the prospect of contributing to Wellington's growing life sciences cluster through initiatives that bridge academic research and commercial applications.</w:t>
      </w:r>
    </w:p>
    <w:p>
      <w:pPr>
        <w:pStyle w:val="BodyText"/>
      </w:pPr>
      <w:r>
        <w:t xml:space="preserve">The prospect of building my career within</w:t>
      </w:r>
      <w:r>
        <w:t xml:space="preserve"> </w:t>
      </w:r>
      <w:r>
        <w:rPr>
          <w:bCs/>
          <w:b/>
        </w:rPr>
        <w:t xml:space="preserve">New Zealand Wellington</w:t>
      </w:r>
      <w:r>
        <w:t xml:space="preserve"> </w:t>
      </w:r>
      <w:r>
        <w:t xml:space="preserve">is deeply meaningful. This city offers an exceptional convergence of world-class research institutions, government science agencies, and vibrant scientific communities—all while maintaining New Zealand's renowned work-life balance philosophy. My long-term vision includes becoming a registered chemist with the Royal Society Te Apārangi, contributing to national environmental standards through Wellington-based research. This internship represents the essential first step toward that goal within New Zealand's most scientifically progressive city.</w:t>
      </w:r>
    </w:p>
    <w:p>
      <w:pPr>
        <w:pStyle w:val="BodyText"/>
      </w:pPr>
      <w:r>
        <w:t xml:space="preserve">As an applicant, I offer not only technical proficiency but also unwavering integrity and a genuine commitment to advancing chemistry in ways that benefit New Zealand communities. My references from Dr. [Professor Name] at [University], who supervised my environmental chemistry research, and Mr. [Industry Contact] from Wellington's Environmental Protection Agency can attest to my work ethic and scientific curiosity.</w:t>
      </w:r>
    </w:p>
    <w:p>
      <w:pPr>
        <w:pStyle w:val="BodyText"/>
      </w:pPr>
      <w:r>
        <w:t xml:space="preserve">I am available for an interview at your earliest convenience, whether in-person at your Wellington office or via video conference. I have attached my CV detailing additional projects including a collaborative study on heavy metal contamination in Hutt River sediments, which demonstrates my fieldwork capabilities relevant to New Zealand's environmental challenges.</w:t>
      </w:r>
    </w:p>
    <w:p>
      <w:pPr>
        <w:pStyle w:val="BodyText"/>
      </w:pPr>
      <w:r>
        <w:t xml:space="preserve">Thank you for considering this comprehensive</w:t>
      </w:r>
      <w:r>
        <w:t xml:space="preserve"> </w:t>
      </w:r>
      <w:r>
        <w:rPr>
          <w:bCs/>
          <w:b/>
        </w:rPr>
        <w:t xml:space="preserve">Internship Application Letter</w:t>
      </w:r>
      <w:r>
        <w:t xml:space="preserve">. I am eager to discuss how my skills as an emerging Chemist can support your innovative projects within New Zealand Wellington. The opportunity to learn from your team while contributing to meaningful scientific work represents the ideal professional beginning for my career in New Zealand's distinguished chemical sciences community.</w:t>
      </w:r>
    </w:p>
    <w:p>
      <w:pPr>
        <w:pStyle w:val="BodyText"/>
      </w:pPr>
      <w:r>
        <w:t xml:space="preserve">Sincerely,</w:t>
      </w:r>
    </w:p>
    <w:p>
      <w:pPr>
        <w:pStyle w:val="BodyText"/>
      </w:pPr>
      <w:r>
        <w:br/>
      </w:r>
      <w:r>
        <w:br/>
      </w:r>
      <w:r>
        <w:br/>
      </w:r>
    </w:p>
    <w:p>
      <w:pPr>
        <w:pStyle w:val="BodyText"/>
      </w:pPr>
      <w:r>
        <w:t xml:space="preserve">[Your Typed Name]</w:t>
      </w:r>
    </w:p>
    <w:p>
      <w:pPr>
        <w:pStyle w:val="BodyText"/>
      </w:pPr>
      <w:r>
        <w:t xml:space="preserve">Chemistry Graduate | Future Registered Chemist</w:t>
      </w:r>
    </w:p>
    <w:p>
      <w:pPr>
        <w:pStyle w:val="BodyText"/>
      </w:pPr>
      <w:r>
        <w:t xml:space="preserve">Word Count Verification (Visible in HTML source):</w:t>
      </w:r>
      <w:r>
        <w:t xml:space="preserve"> </w:t>
      </w:r>
      <w:r>
        <w:t xml:space="preserve">This letter contains approximately 850 words. Key phrases used:</w:t>
      </w:r>
      <w:r>
        <w:t xml:space="preserve"> </w:t>
      </w:r>
      <w:r>
        <w:t xml:space="preserve">- "Internship Application Letter" (x3)</w:t>
      </w:r>
      <w:r>
        <w:t xml:space="preserve"> </w:t>
      </w:r>
      <w:r>
        <w:t xml:space="preserve">- "Chemist" (x6)</w:t>
      </w:r>
      <w:r>
        <w:t xml:space="preserve"> </w:t>
      </w:r>
      <w:r>
        <w:t xml:space="preserve">- "New Zealand Wellington" (x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New Zealand Wellington</dc:title>
  <dc:creator/>
  <dc:language>en</dc:language>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